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bano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Lebanon received a score of 51.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Lebanon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ebanon received a score of</w:t>
      </w:r>
      <w:r>
        <w:t xml:space="preserve"> </w:t>
      </w:r>
      <w:r>
        <w:rPr>
          <w:b/>
        </w:rPr>
        <w:t xml:space="preserve">62.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Lebanon received a score of 57.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Lebanon received a score of 49.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Lebanon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Lebanon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Lebanon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Lebanon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Lebano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Lebanon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Lebanon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Lebanon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Lebanon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Lebanon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Lebanon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Lebanon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Lebanon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Lebano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bano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 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 2007, 2009,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6, 2011,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bano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banon Country Report</dc:title>
  <dc:creator>SPI Team</dc:creator>
  <cp:keywords/>
  <dcterms:created xsi:type="dcterms:W3CDTF">2021-05-25T14:48:10Z</dcterms:created>
  <dcterms:modified xsi:type="dcterms:W3CDTF">2021-05-25T14: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